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23111" w14:textId="77777777" w:rsidR="007A30D0" w:rsidRDefault="007A30D0" w:rsidP="007A30D0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5351478B" w14:textId="77777777" w:rsidR="007A30D0" w:rsidRDefault="007A30D0" w:rsidP="007A30D0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519B8474" w14:textId="154A0FD3" w:rsidR="00394CDF" w:rsidRPr="00ED2C1D" w:rsidRDefault="00394CDF" w:rsidP="001740E0">
      <w:pPr>
        <w:spacing w:before="120" w:after="200" w:line="276" w:lineRule="auto"/>
        <w:rPr>
          <w:rFonts w:ascii="Arial" w:eastAsia="Times New Roman" w:hAnsi="Arial" w:cs="Arial"/>
          <w:color w:val="404040"/>
          <w:sz w:val="28"/>
          <w:szCs w:val="28"/>
          <w:lang w:eastAsia="en-GB"/>
        </w:rPr>
      </w:pPr>
      <w:r w:rsidRPr="00ED2C1D">
        <w:rPr>
          <w:rFonts w:ascii="Arial" w:eastAsia="Times New Roman" w:hAnsi="Arial" w:cs="Arial"/>
          <w:b/>
          <w:color w:val="404040"/>
          <w:sz w:val="28"/>
          <w:szCs w:val="28"/>
          <w:lang w:eastAsia="en-GB"/>
        </w:rPr>
        <w:t xml:space="preserve">Task </w:t>
      </w:r>
      <w:r w:rsidR="0049465E">
        <w:rPr>
          <w:rFonts w:ascii="Arial" w:eastAsia="Times New Roman" w:hAnsi="Arial" w:cs="Arial"/>
          <w:b/>
          <w:color w:val="404040"/>
          <w:sz w:val="28"/>
          <w:szCs w:val="28"/>
          <w:lang w:eastAsia="en-GB"/>
        </w:rPr>
        <w:t>1</w:t>
      </w:r>
    </w:p>
    <w:p w14:paraId="591C7D9B" w14:textId="7BFB4ED7" w:rsidR="00A778FA" w:rsidRPr="00B746E7" w:rsidRDefault="00A778FA" w:rsidP="001740E0">
      <w:pPr>
        <w:pStyle w:val="PGQuestion-toplevel"/>
      </w:pPr>
      <w:r w:rsidRPr="00B746E7">
        <w:t>1.</w:t>
      </w:r>
      <w:r w:rsidRPr="00B746E7">
        <w:tab/>
        <w:t>What type of user interface does a smartphone have?</w:t>
      </w:r>
    </w:p>
    <w:p w14:paraId="16343C50" w14:textId="70194004" w:rsidR="00A778FA" w:rsidRDefault="00A778FA" w:rsidP="007A30D0">
      <w:pPr>
        <w:pStyle w:val="PGAnswerLines"/>
      </w:pPr>
    </w:p>
    <w:p w14:paraId="13B9C3C8" w14:textId="2A33C3A3" w:rsidR="007A30D0" w:rsidRDefault="007A30D0" w:rsidP="007A30D0">
      <w:pPr>
        <w:pStyle w:val="PGAnswerLines"/>
      </w:pPr>
    </w:p>
    <w:p w14:paraId="1EE51849" w14:textId="77777777" w:rsidR="007A30D0" w:rsidRPr="00B746E7" w:rsidRDefault="007A30D0" w:rsidP="007A30D0">
      <w:pPr>
        <w:pStyle w:val="PGAnswerLines"/>
      </w:pPr>
    </w:p>
    <w:p w14:paraId="63C186B0" w14:textId="05ED3358" w:rsidR="00A778FA" w:rsidRPr="00B746E7" w:rsidRDefault="00A778FA" w:rsidP="001740E0">
      <w:pPr>
        <w:pStyle w:val="PGQuestion-toplevel"/>
      </w:pPr>
      <w:r w:rsidRPr="00B746E7">
        <w:t>2.</w:t>
      </w:r>
      <w:r w:rsidRPr="00B746E7">
        <w:tab/>
        <w:t xml:space="preserve">List </w:t>
      </w:r>
      <w:r w:rsidRPr="00A778FA">
        <w:rPr>
          <w:b/>
          <w:bCs/>
        </w:rPr>
        <w:t>three</w:t>
      </w:r>
      <w:r w:rsidRPr="00B746E7">
        <w:t xml:space="preserve"> differences between a </w:t>
      </w:r>
      <w:r>
        <w:t>smart</w:t>
      </w:r>
      <w:r w:rsidRPr="00B746E7">
        <w:t>phone and a desktop PC that affect how the user interface operates</w:t>
      </w:r>
      <w:r w:rsidR="00872DEC">
        <w:t>.</w:t>
      </w:r>
    </w:p>
    <w:p w14:paraId="5D0C7A60" w14:textId="77777777" w:rsidR="007A30D0" w:rsidRDefault="007A30D0" w:rsidP="007A30D0">
      <w:pPr>
        <w:pStyle w:val="PGAnswerLines"/>
      </w:pPr>
    </w:p>
    <w:p w14:paraId="42BF8C2B" w14:textId="12C7A547" w:rsidR="007A30D0" w:rsidRDefault="007A30D0" w:rsidP="007A30D0">
      <w:pPr>
        <w:pStyle w:val="PGAnswerLines"/>
      </w:pPr>
    </w:p>
    <w:p w14:paraId="101C5649" w14:textId="2A26D88E" w:rsidR="007A30D0" w:rsidRDefault="007A30D0" w:rsidP="007A30D0">
      <w:pPr>
        <w:pStyle w:val="PGAnswerLines"/>
      </w:pPr>
    </w:p>
    <w:p w14:paraId="2F4E959B" w14:textId="74CE22DD" w:rsidR="007A30D0" w:rsidRDefault="007A30D0" w:rsidP="007A30D0">
      <w:pPr>
        <w:pStyle w:val="PGAnswerLines"/>
      </w:pPr>
    </w:p>
    <w:p w14:paraId="231C6409" w14:textId="1336688A" w:rsidR="007A30D0" w:rsidRDefault="007A30D0" w:rsidP="007A30D0">
      <w:pPr>
        <w:pStyle w:val="PGAnswerLines"/>
      </w:pPr>
    </w:p>
    <w:p w14:paraId="2955439C" w14:textId="470F8A78" w:rsidR="007A30D0" w:rsidRDefault="007A30D0" w:rsidP="007A30D0">
      <w:pPr>
        <w:pStyle w:val="PGAnswerLines"/>
      </w:pPr>
    </w:p>
    <w:p w14:paraId="3A3FEC6B" w14:textId="77777777" w:rsidR="007A30D0" w:rsidRDefault="007A30D0" w:rsidP="007A30D0">
      <w:pPr>
        <w:pStyle w:val="PGAnswerLines"/>
      </w:pPr>
    </w:p>
    <w:p w14:paraId="4971188D" w14:textId="77777777" w:rsidR="007A30D0" w:rsidRPr="00B746E7" w:rsidRDefault="007A30D0" w:rsidP="007A30D0">
      <w:pPr>
        <w:pStyle w:val="PGAnswerLines"/>
      </w:pPr>
    </w:p>
    <w:p w14:paraId="3EDB4EE8" w14:textId="5C644190" w:rsidR="00A778FA" w:rsidRPr="00B746E7" w:rsidRDefault="00A778FA" w:rsidP="001740E0">
      <w:pPr>
        <w:pStyle w:val="PGQuestion-toplevel"/>
      </w:pPr>
      <w:r w:rsidRPr="00B746E7">
        <w:t>3.</w:t>
      </w:r>
      <w:r w:rsidRPr="00B746E7">
        <w:tab/>
        <w:t>Describe how a user interact</w:t>
      </w:r>
      <w:r w:rsidR="00E27D77">
        <w:t>s</w:t>
      </w:r>
      <w:r w:rsidRPr="00B746E7">
        <w:t xml:space="preserve"> with a </w:t>
      </w:r>
      <w:r w:rsidR="00E27D77">
        <w:t>smart</w:t>
      </w:r>
      <w:r w:rsidRPr="00B746E7">
        <w:t>phone to do various tasks</w:t>
      </w:r>
      <w:proofErr w:type="gramStart"/>
      <w:r w:rsidRPr="00B746E7">
        <w:t xml:space="preserve">.  </w:t>
      </w:r>
      <w:proofErr w:type="gramEnd"/>
      <w:r w:rsidRPr="00B746E7">
        <w:br/>
        <w:t xml:space="preserve">Consider </w:t>
      </w:r>
      <w:r w:rsidR="00E27D77">
        <w:t xml:space="preserve">both </w:t>
      </w:r>
      <w:r w:rsidRPr="00B746E7">
        <w:t>inputs and outputs.</w:t>
      </w:r>
    </w:p>
    <w:p w14:paraId="324652E3" w14:textId="77777777" w:rsidR="007A30D0" w:rsidRDefault="007A30D0" w:rsidP="007A30D0">
      <w:pPr>
        <w:pStyle w:val="PGAnswerLines"/>
        <w:pBdr>
          <w:bottom w:val="single" w:sz="4" w:space="1" w:color="auto"/>
        </w:pBdr>
      </w:pPr>
    </w:p>
    <w:p w14:paraId="4EE6A77B" w14:textId="0C7EE130" w:rsidR="007A30D0" w:rsidRDefault="007A30D0" w:rsidP="007A30D0">
      <w:pPr>
        <w:pStyle w:val="PGAnswerLines"/>
        <w:pBdr>
          <w:bottom w:val="single" w:sz="4" w:space="1" w:color="auto"/>
        </w:pBdr>
      </w:pPr>
    </w:p>
    <w:p w14:paraId="7A9195B2" w14:textId="3E28D4C3" w:rsidR="007A30D0" w:rsidRDefault="007A30D0" w:rsidP="007A30D0">
      <w:pPr>
        <w:pStyle w:val="PGAnswerLines"/>
        <w:pBdr>
          <w:bottom w:val="single" w:sz="4" w:space="1" w:color="auto"/>
        </w:pBdr>
      </w:pPr>
    </w:p>
    <w:p w14:paraId="3F77037F" w14:textId="53CE03FD" w:rsidR="007A30D0" w:rsidRDefault="007A30D0" w:rsidP="007A30D0">
      <w:pPr>
        <w:pStyle w:val="PGAnswerLines"/>
        <w:pBdr>
          <w:bottom w:val="single" w:sz="4" w:space="1" w:color="auto"/>
        </w:pBdr>
      </w:pPr>
    </w:p>
    <w:p w14:paraId="217BED7C" w14:textId="2A526918" w:rsidR="007A30D0" w:rsidRDefault="007A30D0" w:rsidP="007A30D0">
      <w:pPr>
        <w:pStyle w:val="PGAnswerLines"/>
        <w:pBdr>
          <w:bottom w:val="single" w:sz="4" w:space="1" w:color="auto"/>
        </w:pBdr>
      </w:pPr>
    </w:p>
    <w:p w14:paraId="3696764A" w14:textId="4544D40B" w:rsidR="007A30D0" w:rsidRDefault="007A30D0" w:rsidP="007A30D0">
      <w:pPr>
        <w:pStyle w:val="PGAnswerLines"/>
        <w:pBdr>
          <w:bottom w:val="single" w:sz="4" w:space="1" w:color="auto"/>
        </w:pBdr>
      </w:pPr>
    </w:p>
    <w:p w14:paraId="7C8777B2" w14:textId="7407CF5D" w:rsidR="007A30D0" w:rsidRDefault="007A30D0" w:rsidP="007A30D0">
      <w:pPr>
        <w:pStyle w:val="PGAnswerLines"/>
        <w:pBdr>
          <w:bottom w:val="single" w:sz="4" w:space="1" w:color="auto"/>
        </w:pBdr>
      </w:pPr>
    </w:p>
    <w:p w14:paraId="6AAB0B9C" w14:textId="77777777" w:rsidR="007A30D0" w:rsidRDefault="007A30D0" w:rsidP="007A30D0">
      <w:pPr>
        <w:pStyle w:val="PGAnswerLines"/>
        <w:pBdr>
          <w:bottom w:val="single" w:sz="4" w:space="1" w:color="auto"/>
        </w:pBdr>
      </w:pPr>
    </w:p>
    <w:p w14:paraId="01B3EB6F" w14:textId="77777777" w:rsidR="007A30D0" w:rsidRPr="00B746E7" w:rsidRDefault="007A30D0" w:rsidP="007A30D0">
      <w:pPr>
        <w:pStyle w:val="PGAnswerLines"/>
        <w:pBdr>
          <w:bottom w:val="single" w:sz="4" w:space="1" w:color="auto"/>
        </w:pBdr>
      </w:pPr>
    </w:p>
    <w:p w14:paraId="23AC1E72" w14:textId="1D18B197" w:rsidR="001740E0" w:rsidRPr="007A30D0" w:rsidRDefault="001740E0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5E71470D" w14:textId="1B75716A" w:rsidR="0049465E" w:rsidRPr="00DB5313" w:rsidRDefault="008D657A" w:rsidP="001740E0">
      <w:pPr>
        <w:pStyle w:val="PGTaskTitle"/>
        <w:rPr>
          <w:szCs w:val="22"/>
        </w:rPr>
      </w:pPr>
      <w:r w:rsidRPr="00DB5313">
        <w:lastRenderedPageBreak/>
        <w:t>Task 2</w:t>
      </w:r>
    </w:p>
    <w:p w14:paraId="4EA68F50" w14:textId="13DDA9A4" w:rsidR="0017089B" w:rsidRDefault="0017089B" w:rsidP="0017089B">
      <w:pPr>
        <w:pStyle w:val="PGQuestion-toplevel"/>
      </w:pPr>
      <w:r>
        <w:t>1.</w:t>
      </w:r>
      <w:r>
        <w:tab/>
      </w:r>
      <w:r w:rsidR="008D657A" w:rsidRPr="006A2773">
        <w:t>The diagram shows a section of RAM.</w:t>
      </w:r>
    </w:p>
    <w:p w14:paraId="7888B132" w14:textId="39C1A3AA" w:rsidR="008D657A" w:rsidRPr="006A2773" w:rsidRDefault="00A31CBF" w:rsidP="0017089B">
      <w:pPr>
        <w:pStyle w:val="PGQuestion-toplevel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6CFD000" wp14:editId="260D2ECD">
            <wp:simplePos x="0" y="0"/>
            <wp:positionH relativeFrom="margin">
              <wp:posOffset>3879850</wp:posOffset>
            </wp:positionH>
            <wp:positionV relativeFrom="paragraph">
              <wp:posOffset>6350</wp:posOffset>
            </wp:positionV>
            <wp:extent cx="2058670" cy="3972560"/>
            <wp:effectExtent l="0" t="0" r="0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8670" cy="3972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089B">
        <w:tab/>
      </w:r>
      <w:r w:rsidR="00F92391" w:rsidRPr="006A2773">
        <w:t>Currently, the operating system and three programs are stored in the RAM</w:t>
      </w:r>
    </w:p>
    <w:p w14:paraId="303CB1FB" w14:textId="77777777" w:rsidR="001740E0" w:rsidRDefault="001740E0" w:rsidP="001740E0">
      <w:pPr>
        <w:pStyle w:val="PGQuestion-2ndlevel"/>
      </w:pPr>
      <w:r>
        <w:t>(a)</w:t>
      </w:r>
      <w:r>
        <w:tab/>
      </w:r>
      <w:r w:rsidR="005253C8">
        <w:t>The user double clicks an icon to run a program named “Calculator”.</w:t>
      </w:r>
    </w:p>
    <w:p w14:paraId="684AB6C8" w14:textId="67E25E73" w:rsidR="001740E0" w:rsidRPr="001740E0" w:rsidRDefault="001740E0" w:rsidP="001740E0">
      <w:pPr>
        <w:pStyle w:val="PGQuestion-2ndlevel"/>
        <w:rPr>
          <w:color w:val="auto"/>
        </w:rPr>
      </w:pPr>
      <w:r>
        <w:tab/>
      </w:r>
      <w:r w:rsidR="005253C8" w:rsidRPr="00DB5313">
        <w:t>Describe what the operating system now does and make any suitable alterations to the diagram of RAM.</w:t>
      </w:r>
    </w:p>
    <w:p w14:paraId="1F3B329E" w14:textId="77777777" w:rsidR="007A30D0" w:rsidRDefault="007A30D0" w:rsidP="007A30D0">
      <w:pPr>
        <w:pStyle w:val="PGAnswerLines"/>
        <w:ind w:left="425"/>
      </w:pPr>
    </w:p>
    <w:p w14:paraId="3D119C1C" w14:textId="4E5AB500" w:rsidR="007A30D0" w:rsidRDefault="007A30D0" w:rsidP="007A30D0">
      <w:pPr>
        <w:pStyle w:val="PGAnswerLines"/>
        <w:ind w:left="425"/>
      </w:pPr>
    </w:p>
    <w:p w14:paraId="08DEA7E1" w14:textId="60DB2546" w:rsidR="007A30D0" w:rsidRDefault="007A30D0" w:rsidP="007A30D0">
      <w:pPr>
        <w:pStyle w:val="PGAnswerLines"/>
        <w:ind w:left="425"/>
      </w:pPr>
    </w:p>
    <w:p w14:paraId="5231D3A8" w14:textId="5C91BD14" w:rsidR="007A30D0" w:rsidRDefault="007A30D0" w:rsidP="007A30D0">
      <w:pPr>
        <w:pStyle w:val="PGAnswerLines"/>
        <w:ind w:left="425"/>
      </w:pPr>
    </w:p>
    <w:p w14:paraId="5E0F9B6E" w14:textId="17CAABC5" w:rsidR="007A30D0" w:rsidRDefault="007A30D0" w:rsidP="007A30D0">
      <w:pPr>
        <w:pStyle w:val="PGAnswerLines"/>
        <w:ind w:left="425"/>
      </w:pPr>
    </w:p>
    <w:p w14:paraId="552C721E" w14:textId="2522C2AA" w:rsidR="007A30D0" w:rsidRDefault="007A30D0" w:rsidP="007A30D0">
      <w:pPr>
        <w:pStyle w:val="PGAnswerLines"/>
        <w:ind w:left="425"/>
      </w:pPr>
    </w:p>
    <w:p w14:paraId="4192BE76" w14:textId="35A19261" w:rsidR="007A30D0" w:rsidRDefault="007A30D0" w:rsidP="007A30D0">
      <w:pPr>
        <w:pStyle w:val="PGAnswerLines"/>
        <w:ind w:left="425"/>
      </w:pPr>
    </w:p>
    <w:p w14:paraId="12796118" w14:textId="558E7EA1" w:rsidR="007A30D0" w:rsidRDefault="007A30D0" w:rsidP="007A30D0">
      <w:pPr>
        <w:pStyle w:val="PGAnswerLines"/>
        <w:ind w:left="425"/>
      </w:pPr>
    </w:p>
    <w:p w14:paraId="569CC712" w14:textId="1D10BE55" w:rsidR="007A30D0" w:rsidRDefault="007A30D0" w:rsidP="007A30D0">
      <w:pPr>
        <w:pStyle w:val="PGAnswerLines"/>
        <w:ind w:left="425"/>
      </w:pPr>
    </w:p>
    <w:p w14:paraId="26628A5D" w14:textId="2D62D034" w:rsidR="007A30D0" w:rsidRDefault="007A30D0" w:rsidP="007A30D0">
      <w:pPr>
        <w:pStyle w:val="PGAnswerLines"/>
        <w:ind w:left="425"/>
      </w:pPr>
    </w:p>
    <w:p w14:paraId="42DA1A21" w14:textId="77777777" w:rsidR="007A30D0" w:rsidRDefault="007A30D0" w:rsidP="007A30D0">
      <w:pPr>
        <w:pStyle w:val="PGAnswerLines"/>
        <w:ind w:left="425"/>
      </w:pPr>
    </w:p>
    <w:p w14:paraId="679EA74D" w14:textId="77777777" w:rsidR="007A30D0" w:rsidRPr="00B746E7" w:rsidRDefault="007A30D0" w:rsidP="007A30D0">
      <w:pPr>
        <w:pStyle w:val="PGAnswerLines"/>
        <w:ind w:left="425"/>
      </w:pPr>
    </w:p>
    <w:p w14:paraId="552CA29F" w14:textId="77777777" w:rsidR="001740E0" w:rsidRDefault="001740E0" w:rsidP="001740E0">
      <w:pPr>
        <w:pStyle w:val="PGQuestion-2ndlevel"/>
      </w:pPr>
      <w:r>
        <w:t>(b)</w:t>
      </w:r>
      <w:r>
        <w:tab/>
      </w:r>
      <w:r w:rsidR="006A2773">
        <w:t>Program 3 attempts to access a memory address inside location 2 (where Program 1 is located).</w:t>
      </w:r>
    </w:p>
    <w:p w14:paraId="6D1CDA27" w14:textId="2C6793BE" w:rsidR="001740E0" w:rsidRPr="001740E0" w:rsidRDefault="001740E0" w:rsidP="001740E0">
      <w:pPr>
        <w:pStyle w:val="PGQuestion-2ndlevel"/>
        <w:rPr>
          <w:color w:val="auto"/>
        </w:rPr>
      </w:pPr>
      <w:r>
        <w:tab/>
      </w:r>
      <w:r w:rsidR="006A2773">
        <w:t>Explain what the operating system does.</w:t>
      </w:r>
    </w:p>
    <w:p w14:paraId="7E490C9E" w14:textId="77777777" w:rsidR="007A30D0" w:rsidRDefault="007A30D0" w:rsidP="007A30D0">
      <w:pPr>
        <w:pStyle w:val="PGAnswerLines"/>
        <w:pBdr>
          <w:bottom w:val="single" w:sz="4" w:space="1" w:color="auto"/>
        </w:pBdr>
        <w:ind w:left="425"/>
      </w:pPr>
    </w:p>
    <w:p w14:paraId="537600AF" w14:textId="77777777" w:rsidR="007A30D0" w:rsidRDefault="007A30D0" w:rsidP="007A30D0">
      <w:pPr>
        <w:pStyle w:val="PGAnswerLines"/>
        <w:pBdr>
          <w:bottom w:val="single" w:sz="4" w:space="1" w:color="auto"/>
        </w:pBdr>
        <w:ind w:left="425"/>
      </w:pPr>
    </w:p>
    <w:p w14:paraId="71051A01" w14:textId="77777777" w:rsidR="007A30D0" w:rsidRDefault="007A30D0" w:rsidP="007A30D0">
      <w:pPr>
        <w:pStyle w:val="PGAnswerLines"/>
        <w:pBdr>
          <w:bottom w:val="single" w:sz="4" w:space="1" w:color="auto"/>
        </w:pBdr>
        <w:ind w:left="425"/>
      </w:pPr>
    </w:p>
    <w:p w14:paraId="6BC38FCC" w14:textId="77777777" w:rsidR="007A30D0" w:rsidRDefault="007A30D0" w:rsidP="007A30D0">
      <w:pPr>
        <w:pStyle w:val="PGAnswerLines"/>
        <w:pBdr>
          <w:bottom w:val="single" w:sz="4" w:space="1" w:color="auto"/>
        </w:pBdr>
        <w:ind w:left="425"/>
      </w:pPr>
    </w:p>
    <w:p w14:paraId="487073A1" w14:textId="77777777" w:rsidR="007A30D0" w:rsidRDefault="007A30D0" w:rsidP="007A30D0">
      <w:pPr>
        <w:pStyle w:val="PGAnswerLines"/>
        <w:pBdr>
          <w:bottom w:val="single" w:sz="4" w:space="1" w:color="auto"/>
        </w:pBdr>
        <w:ind w:left="425"/>
      </w:pPr>
    </w:p>
    <w:p w14:paraId="371604C0" w14:textId="77777777" w:rsidR="001740E0" w:rsidRDefault="001740E0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36990605" w14:textId="45E3FE12" w:rsidR="001740E0" w:rsidRDefault="001740E0" w:rsidP="001740E0">
      <w:pPr>
        <w:pStyle w:val="PGQuestion-toplevel"/>
      </w:pPr>
      <w:r>
        <w:lastRenderedPageBreak/>
        <w:t>2.</w:t>
      </w:r>
      <w:r>
        <w:tab/>
      </w:r>
      <w:r w:rsidR="006A2773">
        <w:t>Run the task manager on your computer.</w:t>
      </w:r>
    </w:p>
    <w:p w14:paraId="191DE135" w14:textId="2788B586" w:rsidR="006A2773" w:rsidRDefault="001740E0" w:rsidP="001740E0">
      <w:pPr>
        <w:pStyle w:val="PGQuestion-toplevel"/>
      </w:pPr>
      <w:r>
        <w:tab/>
      </w:r>
      <w:r w:rsidR="006A2773">
        <w:t>On Windows computers</w:t>
      </w:r>
      <w:r w:rsidR="000A7676">
        <w:t>,</w:t>
      </w:r>
      <w:r w:rsidR="006A2773">
        <w:t xml:space="preserve"> this can be carried out by pressing CTRL-SHIFT-ESC.</w:t>
      </w:r>
    </w:p>
    <w:p w14:paraId="3ED8E2B7" w14:textId="42A8A900" w:rsidR="006A2773" w:rsidRDefault="001740E0" w:rsidP="001740E0">
      <w:pPr>
        <w:pStyle w:val="PGQuestion-toplevel"/>
      </w:pPr>
      <w:r>
        <w:tab/>
      </w:r>
      <w:r w:rsidR="006A2773">
        <w:t>On Mac computers</w:t>
      </w:r>
      <w:r w:rsidR="000A7676">
        <w:t>,</w:t>
      </w:r>
      <w:r w:rsidR="006A2773">
        <w:t xml:space="preserve"> load the Activity Monitor</w:t>
      </w:r>
      <w:r w:rsidR="003C73C4">
        <w:t>, found in Applications folder &gt; Utilities folder</w:t>
      </w:r>
    </w:p>
    <w:p w14:paraId="7B6D9FA7" w14:textId="5B683E3D" w:rsidR="000A7676" w:rsidRDefault="001740E0" w:rsidP="001740E0">
      <w:pPr>
        <w:pStyle w:val="PGQuestion-toplevel"/>
      </w:pPr>
      <w:r>
        <w:tab/>
      </w:r>
      <w:r w:rsidR="000A7676">
        <w:t>On Linux computers, make use of the “</w:t>
      </w:r>
      <w:proofErr w:type="spellStart"/>
      <w:r w:rsidR="000A7676">
        <w:t>ps</w:t>
      </w:r>
      <w:proofErr w:type="spellEnd"/>
      <w:r w:rsidR="000A7676">
        <w:t xml:space="preserve">” command or </w:t>
      </w:r>
      <w:r w:rsidR="00DD191C">
        <w:t>“top” command in a terminal window.</w:t>
      </w:r>
    </w:p>
    <w:p w14:paraId="6ABFEBE0" w14:textId="492890D0" w:rsidR="000A7676" w:rsidRDefault="001740E0" w:rsidP="001740E0">
      <w:pPr>
        <w:pStyle w:val="PGQuestion-toplevel"/>
      </w:pPr>
      <w:r>
        <w:tab/>
      </w:r>
      <w:r w:rsidR="000A7676">
        <w:t>If you cannot access your task manager</w:t>
      </w:r>
      <w:r w:rsidR="00D13AB6">
        <w:t xml:space="preserve">, </w:t>
      </w:r>
      <w:r w:rsidR="000A7676">
        <w:t>activity monitor</w:t>
      </w:r>
      <w:r w:rsidR="00D13AB6">
        <w:t xml:space="preserve"> or </w:t>
      </w:r>
      <w:proofErr w:type="spellStart"/>
      <w:r w:rsidR="00D13AB6">
        <w:t>linux</w:t>
      </w:r>
      <w:proofErr w:type="spellEnd"/>
      <w:r w:rsidR="00D13AB6">
        <w:t xml:space="preserve"> commands, your teacher may be able to demonstrate these to you.</w:t>
      </w:r>
    </w:p>
    <w:p w14:paraId="3950F029" w14:textId="3EF110EF" w:rsidR="001740E0" w:rsidRPr="001740E0" w:rsidRDefault="001740E0" w:rsidP="001740E0">
      <w:pPr>
        <w:pStyle w:val="PGQuestion-2ndlevel"/>
        <w:rPr>
          <w:color w:val="auto"/>
        </w:rPr>
      </w:pPr>
      <w:r>
        <w:t>(a)</w:t>
      </w:r>
      <w:r>
        <w:tab/>
      </w:r>
      <w:r w:rsidR="000A7676">
        <w:t>How many programs are currently loaded in memory?</w:t>
      </w:r>
    </w:p>
    <w:p w14:paraId="117DCD56" w14:textId="77777777" w:rsidR="007A30D0" w:rsidRDefault="007A30D0" w:rsidP="007A30D0">
      <w:pPr>
        <w:pStyle w:val="PGAnswerLines"/>
        <w:ind w:left="425"/>
      </w:pPr>
    </w:p>
    <w:p w14:paraId="223B077A" w14:textId="77777777" w:rsidR="007A30D0" w:rsidRDefault="007A30D0" w:rsidP="007A30D0">
      <w:pPr>
        <w:pStyle w:val="PGAnswerLines"/>
        <w:ind w:left="425"/>
      </w:pPr>
    </w:p>
    <w:p w14:paraId="4D9AA5BE" w14:textId="77777777" w:rsidR="007A30D0" w:rsidRDefault="007A30D0" w:rsidP="007A30D0">
      <w:pPr>
        <w:pStyle w:val="PGAnswerLines"/>
        <w:ind w:left="425"/>
      </w:pPr>
    </w:p>
    <w:p w14:paraId="40D53C5F" w14:textId="5BDA2CCE" w:rsidR="007A30D0" w:rsidRDefault="007A30D0" w:rsidP="007A30D0">
      <w:pPr>
        <w:pStyle w:val="PGAnswerLines"/>
        <w:ind w:left="425"/>
      </w:pPr>
    </w:p>
    <w:p w14:paraId="5BF5B6EC" w14:textId="7C775EA3" w:rsidR="007A30D0" w:rsidRDefault="007A30D0" w:rsidP="007A30D0">
      <w:pPr>
        <w:pStyle w:val="PGAnswerLines"/>
        <w:ind w:left="425"/>
      </w:pPr>
    </w:p>
    <w:p w14:paraId="0A768A6E" w14:textId="77777777" w:rsidR="007A30D0" w:rsidRDefault="007A30D0" w:rsidP="007A30D0">
      <w:pPr>
        <w:pStyle w:val="PGAnswerLines"/>
        <w:ind w:left="425"/>
      </w:pPr>
    </w:p>
    <w:p w14:paraId="4F79D3E4" w14:textId="77777777" w:rsidR="007A30D0" w:rsidRDefault="007A30D0" w:rsidP="007A30D0">
      <w:pPr>
        <w:pStyle w:val="PGAnswerLines"/>
        <w:ind w:left="425"/>
      </w:pPr>
    </w:p>
    <w:p w14:paraId="4ED9BAA7" w14:textId="3E95938F" w:rsidR="001740E0" w:rsidRPr="001740E0" w:rsidRDefault="001740E0" w:rsidP="001740E0">
      <w:pPr>
        <w:pStyle w:val="PGQuestion-2ndlevel"/>
        <w:rPr>
          <w:color w:val="auto"/>
        </w:rPr>
      </w:pPr>
      <w:r>
        <w:t>(b)</w:t>
      </w:r>
      <w:r>
        <w:tab/>
      </w:r>
      <w:r w:rsidR="00D13AB6">
        <w:t>Whilst viewing your task manager, explain what happens when a program is opened, running and close.</w:t>
      </w:r>
    </w:p>
    <w:p w14:paraId="11802963" w14:textId="77777777" w:rsidR="007A30D0" w:rsidRDefault="007A30D0" w:rsidP="007A30D0">
      <w:pPr>
        <w:pStyle w:val="PGAnswerLines"/>
        <w:ind w:left="425"/>
      </w:pPr>
    </w:p>
    <w:p w14:paraId="7CC0654C" w14:textId="00A95124" w:rsidR="007A30D0" w:rsidRDefault="007A30D0" w:rsidP="007A30D0">
      <w:pPr>
        <w:pStyle w:val="PGAnswerLines"/>
        <w:ind w:left="425"/>
      </w:pPr>
    </w:p>
    <w:p w14:paraId="7A9A87E0" w14:textId="155B8641" w:rsidR="007A30D0" w:rsidRDefault="007A30D0" w:rsidP="007A30D0">
      <w:pPr>
        <w:pStyle w:val="PGAnswerLines"/>
        <w:ind w:left="425"/>
      </w:pPr>
    </w:p>
    <w:p w14:paraId="733A1D96" w14:textId="178E099E" w:rsidR="007A30D0" w:rsidRDefault="007A30D0" w:rsidP="007A30D0">
      <w:pPr>
        <w:pStyle w:val="PGAnswerLines"/>
        <w:ind w:left="425"/>
      </w:pPr>
    </w:p>
    <w:p w14:paraId="3F13AB45" w14:textId="77777777" w:rsidR="007A30D0" w:rsidRDefault="007A30D0" w:rsidP="007A30D0">
      <w:pPr>
        <w:pStyle w:val="PGAnswerLines"/>
        <w:ind w:left="425"/>
      </w:pPr>
    </w:p>
    <w:p w14:paraId="7BFB067F" w14:textId="77777777" w:rsidR="007A30D0" w:rsidRDefault="007A30D0" w:rsidP="007A30D0">
      <w:pPr>
        <w:pStyle w:val="PGAnswerLines"/>
        <w:ind w:left="425"/>
      </w:pPr>
    </w:p>
    <w:p w14:paraId="683539EF" w14:textId="77777777" w:rsidR="007A30D0" w:rsidRDefault="007A30D0" w:rsidP="007A30D0">
      <w:pPr>
        <w:pStyle w:val="PGAnswerLines"/>
        <w:ind w:left="425"/>
      </w:pPr>
    </w:p>
    <w:p w14:paraId="5CFC7325" w14:textId="77777777" w:rsidR="007A30D0" w:rsidRDefault="007A30D0" w:rsidP="007A30D0">
      <w:pPr>
        <w:pStyle w:val="PGAnswerLines"/>
        <w:ind w:left="425"/>
      </w:pPr>
    </w:p>
    <w:p w14:paraId="38B3E2A4" w14:textId="77777777" w:rsidR="007A30D0" w:rsidRDefault="007A30D0">
      <w:pPr>
        <w:rPr>
          <w:rFonts w:eastAsiaTheme="minorHAnsi" w:cstheme="minorBidi"/>
          <w:b/>
          <w:sz w:val="28"/>
          <w:szCs w:val="28"/>
          <w:lang w:eastAsia="en-US"/>
        </w:rPr>
      </w:pPr>
      <w:r>
        <w:br w:type="page"/>
      </w:r>
    </w:p>
    <w:p w14:paraId="66C6B736" w14:textId="0FC2A155" w:rsidR="0049465E" w:rsidRPr="0057714B" w:rsidRDefault="00D13AB6" w:rsidP="001740E0">
      <w:pPr>
        <w:pStyle w:val="PGTaskTitle"/>
        <w:spacing w:before="360"/>
      </w:pPr>
      <w:r w:rsidRPr="0057714B">
        <w:lastRenderedPageBreak/>
        <w:t>Task 3</w:t>
      </w:r>
    </w:p>
    <w:p w14:paraId="4BBE594E" w14:textId="77777777" w:rsidR="001740E0" w:rsidRDefault="000E1817" w:rsidP="001740E0">
      <w:pPr>
        <w:pStyle w:val="PGQuestion-toplevel"/>
      </w:pPr>
      <w:r>
        <w:t>An operating system is responsible for file management.</w:t>
      </w:r>
    </w:p>
    <w:p w14:paraId="37784536" w14:textId="0023C1B2" w:rsidR="00D13AB6" w:rsidRDefault="0057714B" w:rsidP="001740E0">
      <w:pPr>
        <w:pStyle w:val="PGQuestion-toplevel"/>
      </w:pPr>
      <w:r>
        <w:t>(a)</w:t>
      </w:r>
      <w:r w:rsidR="001740E0">
        <w:tab/>
      </w:r>
      <w:r w:rsidR="000E1817">
        <w:t xml:space="preserve">State at least </w:t>
      </w:r>
      <w:r w:rsidR="000E1817" w:rsidRPr="000E1817">
        <w:rPr>
          <w:b/>
          <w:bCs/>
        </w:rPr>
        <w:t>three</w:t>
      </w:r>
      <w:r w:rsidR="000E1817">
        <w:t xml:space="preserve"> features that the operating system allows the user to carry out with files and folders or directories.</w:t>
      </w:r>
    </w:p>
    <w:p w14:paraId="24B1315E" w14:textId="77777777" w:rsidR="007A30D0" w:rsidRDefault="007A30D0" w:rsidP="007A30D0">
      <w:pPr>
        <w:pStyle w:val="PGAnswerLines"/>
        <w:ind w:left="425"/>
      </w:pPr>
    </w:p>
    <w:p w14:paraId="3CBFB977" w14:textId="77777777" w:rsidR="007A30D0" w:rsidRDefault="007A30D0" w:rsidP="007A30D0">
      <w:pPr>
        <w:pStyle w:val="PGAnswerLines"/>
        <w:ind w:left="425"/>
      </w:pPr>
    </w:p>
    <w:p w14:paraId="223AEDAA" w14:textId="77777777" w:rsidR="007A30D0" w:rsidRDefault="007A30D0" w:rsidP="007A30D0">
      <w:pPr>
        <w:pStyle w:val="PGAnswerLines"/>
        <w:ind w:left="425"/>
      </w:pPr>
    </w:p>
    <w:p w14:paraId="49BC47A8" w14:textId="77777777" w:rsidR="007A30D0" w:rsidRDefault="007A30D0" w:rsidP="007A30D0">
      <w:pPr>
        <w:pStyle w:val="PGAnswerLines"/>
        <w:ind w:left="425"/>
      </w:pPr>
    </w:p>
    <w:p w14:paraId="5715DB03" w14:textId="77777777" w:rsidR="007A30D0" w:rsidRDefault="007A30D0" w:rsidP="007A30D0">
      <w:pPr>
        <w:pStyle w:val="PGAnswerLines"/>
        <w:ind w:left="425"/>
      </w:pPr>
    </w:p>
    <w:p w14:paraId="7CA40DF8" w14:textId="4B99A3C1" w:rsidR="000E1817" w:rsidRDefault="0057714B" w:rsidP="001740E0">
      <w:pPr>
        <w:pStyle w:val="PGQuestion-toplevel"/>
      </w:pPr>
      <w:r>
        <w:t>(b)</w:t>
      </w:r>
      <w:r w:rsidR="001740E0">
        <w:tab/>
      </w:r>
      <w:r w:rsidR="000E1817">
        <w:t>Describe the processes that an operating system undertakes when a programmer writes a program to write a line of text to a file located on a magnetic hard disk.</w:t>
      </w:r>
    </w:p>
    <w:p w14:paraId="780AAFE9" w14:textId="77777777" w:rsidR="007A30D0" w:rsidRDefault="007A30D0" w:rsidP="007A30D0">
      <w:pPr>
        <w:pStyle w:val="PGAnswerLines"/>
        <w:ind w:left="425"/>
      </w:pPr>
    </w:p>
    <w:p w14:paraId="4D0B68B7" w14:textId="77777777" w:rsidR="007A30D0" w:rsidRDefault="007A30D0" w:rsidP="007A30D0">
      <w:pPr>
        <w:pStyle w:val="PGAnswerLines"/>
        <w:ind w:left="425"/>
      </w:pPr>
    </w:p>
    <w:p w14:paraId="49BD240C" w14:textId="77777777" w:rsidR="007A30D0" w:rsidRDefault="007A30D0" w:rsidP="007A30D0">
      <w:pPr>
        <w:pStyle w:val="PGAnswerLines"/>
        <w:ind w:left="425"/>
      </w:pPr>
    </w:p>
    <w:p w14:paraId="781CCBF4" w14:textId="77777777" w:rsidR="007A30D0" w:rsidRDefault="007A30D0" w:rsidP="007A30D0">
      <w:pPr>
        <w:pStyle w:val="PGAnswerLines"/>
        <w:ind w:left="425"/>
      </w:pPr>
    </w:p>
    <w:p w14:paraId="03C9498E" w14:textId="77777777" w:rsidR="007A30D0" w:rsidRDefault="007A30D0" w:rsidP="007A30D0">
      <w:pPr>
        <w:pStyle w:val="PGAnswerLines"/>
        <w:ind w:left="425"/>
      </w:pPr>
    </w:p>
    <w:sectPr w:rsidR="007A30D0" w:rsidSect="00CB5037">
      <w:headerReference w:type="default" r:id="rId12"/>
      <w:footerReference w:type="default" r:id="rId13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F14FF" w14:textId="77777777" w:rsidR="00305565" w:rsidRDefault="00305565" w:rsidP="001330B2">
      <w:r>
        <w:separator/>
      </w:r>
    </w:p>
  </w:endnote>
  <w:endnote w:type="continuationSeparator" w:id="0">
    <w:p w14:paraId="148D9CF6" w14:textId="77777777" w:rsidR="00305565" w:rsidRDefault="00305565" w:rsidP="001330B2">
      <w:r>
        <w:continuationSeparator/>
      </w:r>
    </w:p>
  </w:endnote>
  <w:endnote w:type="continuationNotice" w:id="1">
    <w:p w14:paraId="7F2DEB22" w14:textId="77777777" w:rsidR="000D3FA3" w:rsidRDefault="000D3F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4323461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519B861E" w14:textId="1C246DAD" w:rsidR="00630740" w:rsidRPr="000F683D" w:rsidRDefault="00630740" w:rsidP="006D3D0B">
        <w:pPr>
          <w:pStyle w:val="Footer"/>
          <w:jc w:val="right"/>
          <w:rPr>
            <w:rFonts w:ascii="Arial" w:hAnsi="Arial" w:cs="Arial"/>
            <w:noProof/>
          </w:rPr>
        </w:pPr>
        <w:r w:rsidRPr="006D3D0B">
          <w:rPr>
            <w:rFonts w:ascii="Arial" w:hAnsi="Arial" w:cs="Arial"/>
            <w:noProof/>
          </w:rPr>
          <w:fldChar w:fldCharType="begin"/>
        </w:r>
        <w:r w:rsidRPr="006D3D0B">
          <w:rPr>
            <w:rFonts w:ascii="Arial" w:hAnsi="Arial" w:cs="Arial"/>
            <w:noProof/>
          </w:rPr>
          <w:instrText xml:space="preserve"> PAGE   \* MERGEFORMAT </w:instrText>
        </w:r>
        <w:r w:rsidRPr="006D3D0B">
          <w:rPr>
            <w:rFonts w:ascii="Arial" w:hAnsi="Arial" w:cs="Arial"/>
            <w:noProof/>
          </w:rPr>
          <w:fldChar w:fldCharType="separate"/>
        </w:r>
        <w:r>
          <w:rPr>
            <w:rFonts w:ascii="Arial" w:hAnsi="Arial" w:cs="Arial"/>
            <w:noProof/>
          </w:rPr>
          <w:t>1</w:t>
        </w:r>
        <w:r w:rsidRPr="006D3D0B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94E0E" w14:textId="77777777" w:rsidR="00305565" w:rsidRDefault="00305565" w:rsidP="001330B2">
      <w:r>
        <w:separator/>
      </w:r>
    </w:p>
  </w:footnote>
  <w:footnote w:type="continuationSeparator" w:id="0">
    <w:p w14:paraId="571C6F79" w14:textId="77777777" w:rsidR="00305565" w:rsidRDefault="00305565" w:rsidP="001330B2">
      <w:r>
        <w:continuationSeparator/>
      </w:r>
    </w:p>
  </w:footnote>
  <w:footnote w:type="continuationNotice" w:id="1">
    <w:p w14:paraId="1062E514" w14:textId="77777777" w:rsidR="000D3FA3" w:rsidRDefault="000D3F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B861B" w14:textId="77777777" w:rsidR="00630740" w:rsidRDefault="00630740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19B8621" wp14:editId="519B8622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19B8623" wp14:editId="1D33CE6C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1F497D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19B8625" w14:textId="5B8B7DC4" w:rsidR="00630740" w:rsidRPr="008C7A77" w:rsidRDefault="00630740" w:rsidP="000F683D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2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/>
                              <w:sz w:val="32"/>
                              <w:szCs w:val="28"/>
                            </w:rPr>
                            <w:t xml:space="preserve">Worksheet 2 </w:t>
                          </w:r>
                          <w:r w:rsidR="0049465E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Operating systems</w:t>
                          </w:r>
                          <w:r w:rsidRPr="008C7A77">
                            <w:rPr>
                              <w:rFonts w:ascii="Arial" w:hAnsi="Arial" w:cs="Arial"/>
                              <w:color w:val="FFFFFF"/>
                              <w:sz w:val="32"/>
                              <w:szCs w:val="28"/>
                            </w:rPr>
                            <w:br/>
                            <w:t xml:space="preserve">Unit </w:t>
                          </w:r>
                          <w:r w:rsidR="0049465E">
                            <w:rPr>
                              <w:rFonts w:ascii="Arial" w:hAnsi="Arial" w:cs="Arial"/>
                              <w:color w:val="FFFFFF"/>
                              <w:sz w:val="32"/>
                              <w:szCs w:val="28"/>
                            </w:rPr>
                            <w:t>6</w:t>
                          </w:r>
                          <w:r w:rsidRPr="008C7A77">
                            <w:rPr>
                              <w:rFonts w:ascii="Arial" w:hAnsi="Arial" w:cs="Arial"/>
                              <w:color w:val="FFFFFF"/>
                              <w:sz w:val="32"/>
                              <w:szCs w:val="28"/>
                            </w:rPr>
                            <w:t xml:space="preserve"> </w:t>
                          </w:r>
                          <w:r w:rsidR="0049465E">
                            <w:rPr>
                              <w:rFonts w:ascii="Arial" w:hAnsi="Arial" w:cs="Arial"/>
                              <w:color w:val="FFFFFF"/>
                              <w:sz w:val="32"/>
                              <w:szCs w:val="28"/>
                            </w:rPr>
                            <w:t>Software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9B8623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" fillcolor="#1f497d" stroked="f">
              <v:fill opacity="62194f"/>
              <v:textbox inset=",,,2mm">
                <w:txbxContent>
                  <w:p w14:paraId="519B8625" w14:textId="5B8B7DC4" w:rsidR="00630740" w:rsidRPr="008C7A77" w:rsidRDefault="00630740" w:rsidP="000F683D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28"/>
                      </w:rPr>
                    </w:pPr>
                    <w:r>
                      <w:rPr>
                        <w:rFonts w:ascii="Arial" w:hAnsi="Arial" w:cs="Arial"/>
                        <w:b/>
                        <w:color w:val="FFFFFF"/>
                        <w:sz w:val="32"/>
                        <w:szCs w:val="28"/>
                      </w:rPr>
                      <w:t xml:space="preserve">Worksheet 2 </w:t>
                    </w:r>
                    <w:r w:rsidR="0049465E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Operating systems</w:t>
                    </w:r>
                    <w:r w:rsidRPr="008C7A77">
                      <w:rPr>
                        <w:rFonts w:ascii="Arial" w:hAnsi="Arial" w:cs="Arial"/>
                        <w:color w:val="FFFFFF"/>
                        <w:sz w:val="32"/>
                        <w:szCs w:val="28"/>
                      </w:rPr>
                      <w:br/>
                      <w:t xml:space="preserve">Unit </w:t>
                    </w:r>
                    <w:r w:rsidR="0049465E">
                      <w:rPr>
                        <w:rFonts w:ascii="Arial" w:hAnsi="Arial" w:cs="Arial"/>
                        <w:color w:val="FFFFFF"/>
                        <w:sz w:val="32"/>
                        <w:szCs w:val="28"/>
                      </w:rPr>
                      <w:t>6</w:t>
                    </w:r>
                    <w:r w:rsidRPr="008C7A77">
                      <w:rPr>
                        <w:rFonts w:ascii="Arial" w:hAnsi="Arial" w:cs="Arial"/>
                        <w:color w:val="FFFFFF"/>
                        <w:sz w:val="32"/>
                        <w:szCs w:val="28"/>
                      </w:rPr>
                      <w:t xml:space="preserve"> </w:t>
                    </w:r>
                    <w:r w:rsidR="0049465E">
                      <w:rPr>
                        <w:rFonts w:ascii="Arial" w:hAnsi="Arial" w:cs="Arial"/>
                        <w:color w:val="FFFFFF"/>
                        <w:sz w:val="32"/>
                        <w:szCs w:val="28"/>
                      </w:rPr>
                      <w:t>Software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19604B5"/>
    <w:multiLevelType w:val="hybridMultilevel"/>
    <w:tmpl w:val="8080370C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373702C"/>
    <w:multiLevelType w:val="hybridMultilevel"/>
    <w:tmpl w:val="2C18E1FA"/>
    <w:lvl w:ilvl="0" w:tplc="E2D6DF7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" w15:restartNumberingAfterBreak="0">
    <w:nsid w:val="04F13B86"/>
    <w:multiLevelType w:val="hybridMultilevel"/>
    <w:tmpl w:val="A22E44FA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05B46C7C"/>
    <w:multiLevelType w:val="hybridMultilevel"/>
    <w:tmpl w:val="A1A47DC2"/>
    <w:lvl w:ilvl="0" w:tplc="9BD6C76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7BB1687"/>
    <w:multiLevelType w:val="hybridMultilevel"/>
    <w:tmpl w:val="CFE4DD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0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EE5762"/>
    <w:multiLevelType w:val="hybridMultilevel"/>
    <w:tmpl w:val="F1A27AB2"/>
    <w:lvl w:ilvl="0" w:tplc="03BA318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2631BC"/>
    <w:multiLevelType w:val="hybridMultilevel"/>
    <w:tmpl w:val="5EDA2E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6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7" w15:restartNumberingAfterBreak="0">
    <w:nsid w:val="3D0D6EA0"/>
    <w:multiLevelType w:val="hybridMultilevel"/>
    <w:tmpl w:val="E44E00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45034D73"/>
    <w:multiLevelType w:val="hybridMultilevel"/>
    <w:tmpl w:val="83C6C602"/>
    <w:lvl w:ilvl="0" w:tplc="C21AE64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38DA78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67F0DE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B734FB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2EEA0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ECA880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77C68D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BC769A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F804D1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3" w15:restartNumberingAfterBreak="0">
    <w:nsid w:val="56750A23"/>
    <w:multiLevelType w:val="hybridMultilevel"/>
    <w:tmpl w:val="B3F6755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7" w15:restartNumberingAfterBreak="0">
    <w:nsid w:val="6BAE3DBA"/>
    <w:multiLevelType w:val="hybridMultilevel"/>
    <w:tmpl w:val="648851E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F903E4"/>
    <w:multiLevelType w:val="hybridMultilevel"/>
    <w:tmpl w:val="0896B26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0C17A93"/>
    <w:multiLevelType w:val="hybridMultilevel"/>
    <w:tmpl w:val="AD5C2E76"/>
    <w:lvl w:ilvl="0" w:tplc="18889F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8A10E4"/>
    <w:multiLevelType w:val="hybridMultilevel"/>
    <w:tmpl w:val="79067268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1" w15:restartNumberingAfterBreak="0">
    <w:nsid w:val="72BA0BEB"/>
    <w:multiLevelType w:val="hybridMultilevel"/>
    <w:tmpl w:val="CD642C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E831FA"/>
    <w:multiLevelType w:val="hybridMultilevel"/>
    <w:tmpl w:val="E8D865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4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5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0"/>
  </w:num>
  <w:num w:numId="3">
    <w:abstractNumId w:val="12"/>
  </w:num>
  <w:num w:numId="4">
    <w:abstractNumId w:val="0"/>
  </w:num>
  <w:num w:numId="5">
    <w:abstractNumId w:val="7"/>
  </w:num>
  <w:num w:numId="6">
    <w:abstractNumId w:val="16"/>
  </w:num>
  <w:num w:numId="7">
    <w:abstractNumId w:val="35"/>
  </w:num>
  <w:num w:numId="8">
    <w:abstractNumId w:val="24"/>
  </w:num>
  <w:num w:numId="9">
    <w:abstractNumId w:val="20"/>
  </w:num>
  <w:num w:numId="10">
    <w:abstractNumId w:val="11"/>
  </w:num>
  <w:num w:numId="11">
    <w:abstractNumId w:val="27"/>
  </w:num>
  <w:num w:numId="12">
    <w:abstractNumId w:val="23"/>
  </w:num>
  <w:num w:numId="13">
    <w:abstractNumId w:val="13"/>
  </w:num>
  <w:num w:numId="14">
    <w:abstractNumId w:val="6"/>
  </w:num>
  <w:num w:numId="15">
    <w:abstractNumId w:val="32"/>
  </w:num>
  <w:num w:numId="16">
    <w:abstractNumId w:val="28"/>
  </w:num>
  <w:num w:numId="17">
    <w:abstractNumId w:val="29"/>
  </w:num>
  <w:num w:numId="18">
    <w:abstractNumId w:val="17"/>
  </w:num>
  <w:num w:numId="19">
    <w:abstractNumId w:val="2"/>
  </w:num>
  <w:num w:numId="20">
    <w:abstractNumId w:val="31"/>
  </w:num>
  <w:num w:numId="21">
    <w:abstractNumId w:val="8"/>
  </w:num>
  <w:num w:numId="22">
    <w:abstractNumId w:val="5"/>
  </w:num>
  <w:num w:numId="23">
    <w:abstractNumId w:val="26"/>
  </w:num>
  <w:num w:numId="24">
    <w:abstractNumId w:val="15"/>
  </w:num>
  <w:num w:numId="25">
    <w:abstractNumId w:val="3"/>
  </w:num>
  <w:num w:numId="26">
    <w:abstractNumId w:val="33"/>
  </w:num>
  <w:num w:numId="27">
    <w:abstractNumId w:val="19"/>
  </w:num>
  <w:num w:numId="28">
    <w:abstractNumId w:val="21"/>
  </w:num>
  <w:num w:numId="29">
    <w:abstractNumId w:val="34"/>
  </w:num>
  <w:num w:numId="30">
    <w:abstractNumId w:val="14"/>
  </w:num>
  <w:num w:numId="31">
    <w:abstractNumId w:val="18"/>
  </w:num>
  <w:num w:numId="32">
    <w:abstractNumId w:val="9"/>
  </w:num>
  <w:num w:numId="33">
    <w:abstractNumId w:val="22"/>
  </w:num>
  <w:num w:numId="34">
    <w:abstractNumId w:val="30"/>
  </w:num>
  <w:num w:numId="35">
    <w:abstractNumId w:val="4"/>
  </w:num>
  <w:num w:numId="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TAyNjI2sTA0NzdR0lEKTi0uzszPAykwrAUA12pNvy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92471"/>
    <w:rsid w:val="00097EC3"/>
    <w:rsid w:val="000A7676"/>
    <w:rsid w:val="000A7BA5"/>
    <w:rsid w:val="000B12F8"/>
    <w:rsid w:val="000B3F0C"/>
    <w:rsid w:val="000B49C6"/>
    <w:rsid w:val="000B611D"/>
    <w:rsid w:val="000C1D1B"/>
    <w:rsid w:val="000C5737"/>
    <w:rsid w:val="000C6C54"/>
    <w:rsid w:val="000D0225"/>
    <w:rsid w:val="000D0A9F"/>
    <w:rsid w:val="000D29E4"/>
    <w:rsid w:val="000D3FA3"/>
    <w:rsid w:val="000D69FA"/>
    <w:rsid w:val="000D6EE8"/>
    <w:rsid w:val="000D78FD"/>
    <w:rsid w:val="000E1817"/>
    <w:rsid w:val="000E3060"/>
    <w:rsid w:val="000E3AE8"/>
    <w:rsid w:val="000E52FF"/>
    <w:rsid w:val="000E5672"/>
    <w:rsid w:val="000F2BF6"/>
    <w:rsid w:val="000F4F18"/>
    <w:rsid w:val="000F5343"/>
    <w:rsid w:val="000F54D8"/>
    <w:rsid w:val="000F683D"/>
    <w:rsid w:val="000F7DF7"/>
    <w:rsid w:val="00102CD3"/>
    <w:rsid w:val="00103AD3"/>
    <w:rsid w:val="00111B4B"/>
    <w:rsid w:val="00114A83"/>
    <w:rsid w:val="001330B2"/>
    <w:rsid w:val="00134B82"/>
    <w:rsid w:val="001360D1"/>
    <w:rsid w:val="0014079D"/>
    <w:rsid w:val="00143631"/>
    <w:rsid w:val="001535BE"/>
    <w:rsid w:val="00157E10"/>
    <w:rsid w:val="00164EF8"/>
    <w:rsid w:val="00165D0F"/>
    <w:rsid w:val="0017089B"/>
    <w:rsid w:val="00173E2B"/>
    <w:rsid w:val="001740E0"/>
    <w:rsid w:val="00175144"/>
    <w:rsid w:val="001768C1"/>
    <w:rsid w:val="001814D5"/>
    <w:rsid w:val="00182CC3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C64DB"/>
    <w:rsid w:val="001D1B99"/>
    <w:rsid w:val="001D4728"/>
    <w:rsid w:val="001E401D"/>
    <w:rsid w:val="001E667A"/>
    <w:rsid w:val="001F0539"/>
    <w:rsid w:val="001F1F64"/>
    <w:rsid w:val="001F3A50"/>
    <w:rsid w:val="001F3CFF"/>
    <w:rsid w:val="00203B68"/>
    <w:rsid w:val="00213E17"/>
    <w:rsid w:val="002222D6"/>
    <w:rsid w:val="00222526"/>
    <w:rsid w:val="00224C0C"/>
    <w:rsid w:val="0023565E"/>
    <w:rsid w:val="002400CF"/>
    <w:rsid w:val="002402B0"/>
    <w:rsid w:val="00243162"/>
    <w:rsid w:val="00245FCF"/>
    <w:rsid w:val="00250850"/>
    <w:rsid w:val="0025167C"/>
    <w:rsid w:val="002518F3"/>
    <w:rsid w:val="00256976"/>
    <w:rsid w:val="00272A41"/>
    <w:rsid w:val="002739D8"/>
    <w:rsid w:val="00273C62"/>
    <w:rsid w:val="002967D5"/>
    <w:rsid w:val="002A0063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05565"/>
    <w:rsid w:val="003128E5"/>
    <w:rsid w:val="00320756"/>
    <w:rsid w:val="00325921"/>
    <w:rsid w:val="0033589B"/>
    <w:rsid w:val="0033716F"/>
    <w:rsid w:val="00337D49"/>
    <w:rsid w:val="00340D06"/>
    <w:rsid w:val="00351574"/>
    <w:rsid w:val="00357B36"/>
    <w:rsid w:val="00363149"/>
    <w:rsid w:val="00375594"/>
    <w:rsid w:val="00375EE7"/>
    <w:rsid w:val="00381642"/>
    <w:rsid w:val="003936A2"/>
    <w:rsid w:val="00393A24"/>
    <w:rsid w:val="00394CDF"/>
    <w:rsid w:val="003953C5"/>
    <w:rsid w:val="003A71AA"/>
    <w:rsid w:val="003B20E2"/>
    <w:rsid w:val="003C164F"/>
    <w:rsid w:val="003C2B8C"/>
    <w:rsid w:val="003C3D90"/>
    <w:rsid w:val="003C73C4"/>
    <w:rsid w:val="003D3380"/>
    <w:rsid w:val="003D3888"/>
    <w:rsid w:val="003E5D3C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4507"/>
    <w:rsid w:val="004578FB"/>
    <w:rsid w:val="00463A26"/>
    <w:rsid w:val="00464554"/>
    <w:rsid w:val="00464C99"/>
    <w:rsid w:val="0046520A"/>
    <w:rsid w:val="00467113"/>
    <w:rsid w:val="004731C0"/>
    <w:rsid w:val="00475B7B"/>
    <w:rsid w:val="0047660A"/>
    <w:rsid w:val="0048479D"/>
    <w:rsid w:val="00486681"/>
    <w:rsid w:val="00492033"/>
    <w:rsid w:val="0049465E"/>
    <w:rsid w:val="004A3500"/>
    <w:rsid w:val="004A7B05"/>
    <w:rsid w:val="004A7FE9"/>
    <w:rsid w:val="004C0A2C"/>
    <w:rsid w:val="004C2DF0"/>
    <w:rsid w:val="004C41D4"/>
    <w:rsid w:val="004D49A6"/>
    <w:rsid w:val="004E64C9"/>
    <w:rsid w:val="004F514E"/>
    <w:rsid w:val="004F6437"/>
    <w:rsid w:val="004F741F"/>
    <w:rsid w:val="00501956"/>
    <w:rsid w:val="005253C8"/>
    <w:rsid w:val="00527CBB"/>
    <w:rsid w:val="00531A86"/>
    <w:rsid w:val="00531DB0"/>
    <w:rsid w:val="00532D33"/>
    <w:rsid w:val="00533C93"/>
    <w:rsid w:val="00544A33"/>
    <w:rsid w:val="00556231"/>
    <w:rsid w:val="0057714B"/>
    <w:rsid w:val="00582A4B"/>
    <w:rsid w:val="00597D44"/>
    <w:rsid w:val="005B098A"/>
    <w:rsid w:val="005B286C"/>
    <w:rsid w:val="005B73DD"/>
    <w:rsid w:val="005C5BC5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86D"/>
    <w:rsid w:val="00630740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85AA7"/>
    <w:rsid w:val="0069096D"/>
    <w:rsid w:val="00692715"/>
    <w:rsid w:val="00695C4C"/>
    <w:rsid w:val="006A2773"/>
    <w:rsid w:val="006A2D13"/>
    <w:rsid w:val="006A3F4B"/>
    <w:rsid w:val="006B449A"/>
    <w:rsid w:val="006C3AC2"/>
    <w:rsid w:val="006C4DAE"/>
    <w:rsid w:val="006D304D"/>
    <w:rsid w:val="006D3D0B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80DC8"/>
    <w:rsid w:val="007A04BF"/>
    <w:rsid w:val="007A2E72"/>
    <w:rsid w:val="007A30D0"/>
    <w:rsid w:val="007B3E10"/>
    <w:rsid w:val="007C1BED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6857"/>
    <w:rsid w:val="00804216"/>
    <w:rsid w:val="008114EC"/>
    <w:rsid w:val="008148C9"/>
    <w:rsid w:val="00825483"/>
    <w:rsid w:val="00845D4F"/>
    <w:rsid w:val="00854E55"/>
    <w:rsid w:val="00860F9F"/>
    <w:rsid w:val="00863764"/>
    <w:rsid w:val="00867D54"/>
    <w:rsid w:val="008702EE"/>
    <w:rsid w:val="00872DEC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0A46"/>
    <w:rsid w:val="008A412D"/>
    <w:rsid w:val="008A47D4"/>
    <w:rsid w:val="008A73F8"/>
    <w:rsid w:val="008A7CD7"/>
    <w:rsid w:val="008B1420"/>
    <w:rsid w:val="008B240F"/>
    <w:rsid w:val="008B38D4"/>
    <w:rsid w:val="008C098A"/>
    <w:rsid w:val="008C10CA"/>
    <w:rsid w:val="008C2DD6"/>
    <w:rsid w:val="008C58BD"/>
    <w:rsid w:val="008C7A77"/>
    <w:rsid w:val="008D657A"/>
    <w:rsid w:val="008E092E"/>
    <w:rsid w:val="008E1EBF"/>
    <w:rsid w:val="008E37AF"/>
    <w:rsid w:val="008F1536"/>
    <w:rsid w:val="008F1F51"/>
    <w:rsid w:val="008F58B5"/>
    <w:rsid w:val="008F7A99"/>
    <w:rsid w:val="0091215E"/>
    <w:rsid w:val="009127C2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4C94"/>
    <w:rsid w:val="0094560A"/>
    <w:rsid w:val="009509CC"/>
    <w:rsid w:val="009568B3"/>
    <w:rsid w:val="00963A4E"/>
    <w:rsid w:val="00963C03"/>
    <w:rsid w:val="00972FF7"/>
    <w:rsid w:val="00975DB6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23FFD"/>
    <w:rsid w:val="00A31CBF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778FA"/>
    <w:rsid w:val="00A80360"/>
    <w:rsid w:val="00A8562C"/>
    <w:rsid w:val="00A87252"/>
    <w:rsid w:val="00A94723"/>
    <w:rsid w:val="00A95306"/>
    <w:rsid w:val="00AA5731"/>
    <w:rsid w:val="00AB351E"/>
    <w:rsid w:val="00AB49CB"/>
    <w:rsid w:val="00AC09E2"/>
    <w:rsid w:val="00AC514D"/>
    <w:rsid w:val="00AD0876"/>
    <w:rsid w:val="00AD622A"/>
    <w:rsid w:val="00AE2B8B"/>
    <w:rsid w:val="00AE2DBE"/>
    <w:rsid w:val="00AE4020"/>
    <w:rsid w:val="00AE74DA"/>
    <w:rsid w:val="00AF0A3E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562FD"/>
    <w:rsid w:val="00B63054"/>
    <w:rsid w:val="00B6401B"/>
    <w:rsid w:val="00B64C32"/>
    <w:rsid w:val="00B6741B"/>
    <w:rsid w:val="00B7126E"/>
    <w:rsid w:val="00B83025"/>
    <w:rsid w:val="00B85B8A"/>
    <w:rsid w:val="00B922DE"/>
    <w:rsid w:val="00B93DFF"/>
    <w:rsid w:val="00BA077D"/>
    <w:rsid w:val="00BA29C9"/>
    <w:rsid w:val="00BB0CFE"/>
    <w:rsid w:val="00BC2E85"/>
    <w:rsid w:val="00BC6222"/>
    <w:rsid w:val="00BD3160"/>
    <w:rsid w:val="00BD3BB7"/>
    <w:rsid w:val="00BE0DD8"/>
    <w:rsid w:val="00BF7144"/>
    <w:rsid w:val="00C032D9"/>
    <w:rsid w:val="00C04901"/>
    <w:rsid w:val="00C15415"/>
    <w:rsid w:val="00C178DE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72256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9E6"/>
    <w:rsid w:val="00CD4BD2"/>
    <w:rsid w:val="00CD5623"/>
    <w:rsid w:val="00CD5D0B"/>
    <w:rsid w:val="00CE1895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3AB6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5823"/>
    <w:rsid w:val="00D46477"/>
    <w:rsid w:val="00D506B5"/>
    <w:rsid w:val="00D52FB9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5313"/>
    <w:rsid w:val="00DB5E9B"/>
    <w:rsid w:val="00DB63B3"/>
    <w:rsid w:val="00DC4A02"/>
    <w:rsid w:val="00DD1334"/>
    <w:rsid w:val="00DD191C"/>
    <w:rsid w:val="00DD3EBF"/>
    <w:rsid w:val="00DD5F50"/>
    <w:rsid w:val="00DD68B8"/>
    <w:rsid w:val="00DD6EEB"/>
    <w:rsid w:val="00DD7BDB"/>
    <w:rsid w:val="00DE5B96"/>
    <w:rsid w:val="00DF3A08"/>
    <w:rsid w:val="00E05062"/>
    <w:rsid w:val="00E05C13"/>
    <w:rsid w:val="00E079A8"/>
    <w:rsid w:val="00E12CB2"/>
    <w:rsid w:val="00E17C51"/>
    <w:rsid w:val="00E230DA"/>
    <w:rsid w:val="00E23A16"/>
    <w:rsid w:val="00E25971"/>
    <w:rsid w:val="00E27D65"/>
    <w:rsid w:val="00E27D77"/>
    <w:rsid w:val="00E320AB"/>
    <w:rsid w:val="00E418A8"/>
    <w:rsid w:val="00E42724"/>
    <w:rsid w:val="00E450CC"/>
    <w:rsid w:val="00E47990"/>
    <w:rsid w:val="00E507D1"/>
    <w:rsid w:val="00E669A5"/>
    <w:rsid w:val="00E70A61"/>
    <w:rsid w:val="00E8047D"/>
    <w:rsid w:val="00E80A59"/>
    <w:rsid w:val="00E91270"/>
    <w:rsid w:val="00E9128F"/>
    <w:rsid w:val="00E957B2"/>
    <w:rsid w:val="00EA76E6"/>
    <w:rsid w:val="00EB04EF"/>
    <w:rsid w:val="00EB5AE3"/>
    <w:rsid w:val="00EB738F"/>
    <w:rsid w:val="00EC0170"/>
    <w:rsid w:val="00EC1F09"/>
    <w:rsid w:val="00EC2AB7"/>
    <w:rsid w:val="00EC45AD"/>
    <w:rsid w:val="00ED2C1D"/>
    <w:rsid w:val="00EE37E3"/>
    <w:rsid w:val="00EE5511"/>
    <w:rsid w:val="00EF1BD6"/>
    <w:rsid w:val="00F01959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83EB3"/>
    <w:rsid w:val="00F84677"/>
    <w:rsid w:val="00F87296"/>
    <w:rsid w:val="00F92391"/>
    <w:rsid w:val="00FA2D8A"/>
    <w:rsid w:val="00FA4189"/>
    <w:rsid w:val="00FB320A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519B8466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D2C1D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57714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5771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7714B"/>
    <w:rPr>
      <w:rFonts w:asciiTheme="minorHAnsi" w:hAnsiTheme="minorHAnsi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771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7714B"/>
    <w:rPr>
      <w:rFonts w:asciiTheme="minorHAnsi" w:hAnsiTheme="minorHAnsi"/>
      <w:b/>
      <w:bCs/>
      <w:lang w:eastAsia="zh-CN"/>
    </w:rPr>
  </w:style>
  <w:style w:type="paragraph" w:customStyle="1" w:styleId="PGAnswerLines">
    <w:name w:val="PG Answer Lines"/>
    <w:basedOn w:val="Normal"/>
    <w:rsid w:val="001740E0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1740E0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1740E0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1740E0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1740E0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1740E0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1740E0"/>
    <w:pPr>
      <w:numPr>
        <w:numId w:val="22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1740E0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1740E0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1740E0"/>
    <w:pPr>
      <w:numPr>
        <w:numId w:val="23"/>
      </w:numPr>
    </w:pPr>
  </w:style>
  <w:style w:type="paragraph" w:customStyle="1" w:styleId="PGAnswers2ndbullets">
    <w:name w:val="PG Answers 2nd bullets"/>
    <w:basedOn w:val="PGAnswers-2ndlevel"/>
    <w:qFormat/>
    <w:rsid w:val="001740E0"/>
    <w:pPr>
      <w:numPr>
        <w:numId w:val="24"/>
      </w:numPr>
    </w:pPr>
  </w:style>
  <w:style w:type="character" w:customStyle="1" w:styleId="PGBold">
    <w:name w:val="PG Bold"/>
    <w:basedOn w:val="DefaultParagraphFont"/>
    <w:uiPriority w:val="1"/>
    <w:qFormat/>
    <w:rsid w:val="001740E0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1740E0"/>
    <w:rPr>
      <w:b/>
      <w:i/>
    </w:rPr>
  </w:style>
  <w:style w:type="paragraph" w:customStyle="1" w:styleId="PGBusinessMulti-ChoiceAnswer">
    <w:name w:val="PG Business Multi-Choice Answer"/>
    <w:qFormat/>
    <w:rsid w:val="001740E0"/>
    <w:pPr>
      <w:numPr>
        <w:numId w:val="25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1740E0"/>
    <w:pPr>
      <w:keepNext/>
      <w:numPr>
        <w:numId w:val="26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1740E0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1740E0"/>
    <w:rPr>
      <w:b w:val="0"/>
      <w:i/>
    </w:rPr>
  </w:style>
  <w:style w:type="character" w:customStyle="1" w:styleId="PGMathsTNRItalic">
    <w:name w:val="PG Maths TNR_Italic"/>
    <w:uiPriority w:val="1"/>
    <w:qFormat/>
    <w:rsid w:val="001740E0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1740E0"/>
    <w:pPr>
      <w:numPr>
        <w:numId w:val="27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1740E0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1740E0"/>
    <w:pPr>
      <w:numPr>
        <w:numId w:val="28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1740E0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1740E0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1740E0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1740E0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1740E0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1740E0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1740E0"/>
    <w:pPr>
      <w:numPr>
        <w:numId w:val="29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1740E0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1740E0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1740E0"/>
    <w:pPr>
      <w:numPr>
        <w:numId w:val="30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1740E0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1740E0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1740E0"/>
    <w:pPr>
      <w:numPr>
        <w:numId w:val="31"/>
      </w:numPr>
    </w:pPr>
  </w:style>
  <w:style w:type="character" w:customStyle="1" w:styleId="PGRedHighlight">
    <w:name w:val="PG Red Highlight"/>
    <w:uiPriority w:val="1"/>
    <w:qFormat/>
    <w:rsid w:val="001740E0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1740E0"/>
    <w:rPr>
      <w:b/>
      <w:color w:val="FF0000"/>
    </w:rPr>
  </w:style>
  <w:style w:type="table" w:customStyle="1" w:styleId="PGTable1">
    <w:name w:val="PG Table 1"/>
    <w:basedOn w:val="TableNormal"/>
    <w:uiPriority w:val="99"/>
    <w:rsid w:val="001740E0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1740E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1740E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1740E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1740E0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1740E0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1740E0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1740E0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1740E0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1740E0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1740E0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1740E0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1740E0"/>
    <w:pPr>
      <w:numPr>
        <w:numId w:val="32"/>
      </w:numPr>
    </w:pPr>
  </w:style>
  <w:style w:type="paragraph" w:customStyle="1" w:styleId="PGTasktextbullets">
    <w:name w:val="PG Task text bullets"/>
    <w:basedOn w:val="PGTasktext"/>
    <w:qFormat/>
    <w:rsid w:val="001740E0"/>
    <w:pPr>
      <w:numPr>
        <w:numId w:val="33"/>
      </w:numPr>
    </w:pPr>
  </w:style>
  <w:style w:type="paragraph" w:customStyle="1" w:styleId="PGTaskTitle">
    <w:name w:val="PG Task Title"/>
    <w:basedOn w:val="Normal"/>
    <w:next w:val="Normal"/>
    <w:qFormat/>
    <w:rsid w:val="001740E0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1740E0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DE67CE-72E7-4CCE-9009-72FAD82995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780C33-59C5-4CAD-91DD-A627354B1A8F}">
  <ds:schemaRefs>
    <ds:schemaRef ds:uri="http://www.w3.org/XML/1998/namespace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purl.org/dc/terms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94dce8ab-38ff-4714-b1ed-1fc5e4d9abd1"/>
    <ds:schemaRef ds:uri="1ef05dc5-97a2-498b-bf7c-bd189143a1ff"/>
  </ds:schemaRefs>
</ds:datastoreItem>
</file>

<file path=customXml/itemProps3.xml><?xml version="1.0" encoding="utf-8"?>
<ds:datastoreItem xmlns:ds="http://schemas.openxmlformats.org/officeDocument/2006/customXml" ds:itemID="{7B6EE13F-C568-421E-A52A-D02A23C1F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189150-B576-4F6C-A482-B329C66D0B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2</TotalTime>
  <Pages>4</Pages>
  <Words>284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41</cp:revision>
  <cp:lastPrinted>2014-09-02T15:51:00Z</cp:lastPrinted>
  <dcterms:created xsi:type="dcterms:W3CDTF">2014-09-02T15:53:00Z</dcterms:created>
  <dcterms:modified xsi:type="dcterms:W3CDTF">2021-12-02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